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一实验目的"/>
    <w:bookmarkStart w:id="1" w:name="软件工程报告"/>
    <w:bookmarkStart w:id="2" w:name="_Hlk82892818"/>
    <w:bookmarkStart w:id="3" w:name="_MON_1693506147"/>
    <w:bookmarkEnd w:id="3"/>
    <w:p w14:paraId="2C219737" w14:textId="09CDFDF4" w:rsidR="006B34C9" w:rsidRPr="0053649C" w:rsidRDefault="006B34C9" w:rsidP="0053649C">
      <w:pPr>
        <w:pStyle w:val="1"/>
        <w:rPr>
          <w:lang w:eastAsia="zh-CN"/>
        </w:rPr>
      </w:pPr>
      <w:r>
        <w:rPr>
          <w:lang w:eastAsia="zh-CN"/>
        </w:rPr>
        <w:object w:dxaOrig="8306" w:dyaOrig="12464" w14:anchorId="382F4F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2pt;height:623.4pt" o:ole="">
            <v:imagedata r:id="rId8" o:title=""/>
          </v:shape>
          <o:OLEObject Type="Embed" ProgID="Word.Document.12" ShapeID="_x0000_i1025" DrawAspect="Content" ObjectID="_1693506198" r:id="rId9">
            <o:FieldCodes>\s</o:FieldCodes>
          </o:OLEObject>
        </w:object>
      </w:r>
    </w:p>
    <w:p w14:paraId="6B7FFEF3" w14:textId="4F2DD3C2" w:rsidR="003D11B4" w:rsidRDefault="003D11B4" w:rsidP="003D11B4">
      <w:pPr>
        <w:pStyle w:val="1"/>
        <w:rPr>
          <w:lang w:eastAsia="zh-CN"/>
        </w:rPr>
      </w:pPr>
      <w:r>
        <w:rPr>
          <w:lang w:eastAsia="zh-CN"/>
        </w:rPr>
        <w:lastRenderedPageBreak/>
        <w:t>软件工程报告</w:t>
      </w:r>
    </w:p>
    <w:p w14:paraId="10B501AD" w14:textId="77777777" w:rsidR="00303115" w:rsidRDefault="00E31673">
      <w:pPr>
        <w:pStyle w:val="2"/>
        <w:rPr>
          <w:lang w:eastAsia="zh-CN"/>
        </w:rPr>
      </w:pPr>
      <w:r>
        <w:rPr>
          <w:lang w:eastAsia="zh-CN"/>
        </w:rPr>
        <w:t>一、实验目的</w:t>
      </w:r>
    </w:p>
    <w:p w14:paraId="0B0DF203" w14:textId="77777777" w:rsidR="00303115" w:rsidRDefault="00E31673">
      <w:pPr>
        <w:numPr>
          <w:ilvl w:val="0"/>
          <w:numId w:val="2"/>
        </w:numPr>
      </w:pPr>
      <w:proofErr w:type="spellStart"/>
      <w:r>
        <w:t>练习基本的编程能力</w:t>
      </w:r>
      <w:proofErr w:type="spellEnd"/>
      <w:r>
        <w:t>；</w:t>
      </w:r>
    </w:p>
    <w:p w14:paraId="310A1E5B" w14:textId="33043E64" w:rsidR="00303115" w:rsidRDefault="00E31673" w:rsidP="005B1209">
      <w:pPr>
        <w:pStyle w:val="af2"/>
        <w:numPr>
          <w:ilvl w:val="0"/>
          <w:numId w:val="2"/>
        </w:numPr>
        <w:ind w:firstLineChars="0"/>
        <w:rPr>
          <w:lang w:eastAsia="zh-CN"/>
        </w:rPr>
      </w:pPr>
      <w:r>
        <w:rPr>
          <w:lang w:eastAsia="zh-CN"/>
        </w:rPr>
        <w:t>学习</w:t>
      </w:r>
      <w:r>
        <w:rPr>
          <w:lang w:eastAsia="zh-CN"/>
        </w:rPr>
        <w:t>git</w:t>
      </w:r>
      <w:r>
        <w:rPr>
          <w:lang w:eastAsia="zh-CN"/>
        </w:rPr>
        <w:t>分布式源代码管理工具的使用；</w:t>
      </w:r>
    </w:p>
    <w:p w14:paraId="6C3B448D" w14:textId="77777777" w:rsidR="00303115" w:rsidRDefault="00E31673">
      <w:pPr>
        <w:pStyle w:val="2"/>
      </w:pPr>
      <w:bookmarkStart w:id="4" w:name="二实验环境"/>
      <w:bookmarkEnd w:id="0"/>
      <w:proofErr w:type="spellStart"/>
      <w:r>
        <w:t>二、实验环境</w:t>
      </w:r>
      <w:proofErr w:type="spellEnd"/>
    </w:p>
    <w:p w14:paraId="38C1B79B" w14:textId="77777777" w:rsidR="00303115" w:rsidRDefault="00E31673">
      <w:pPr>
        <w:pStyle w:val="FirstParagraph"/>
      </w:pPr>
      <w:r>
        <w:t>硬件：个人笔记本，</w:t>
      </w:r>
      <w:r>
        <w:t>GPU</w:t>
      </w:r>
      <w:r>
        <w:t>：</w:t>
      </w:r>
      <w:r>
        <w:t>1660ti</w:t>
      </w:r>
      <w:r>
        <w:t>，</w:t>
      </w:r>
      <w:r>
        <w:t>CPU</w:t>
      </w:r>
      <w:r>
        <w:t>：</w:t>
      </w:r>
      <w:r>
        <w:t>Intel i7-9750H</w:t>
      </w:r>
    </w:p>
    <w:p w14:paraId="7AAD7BD0" w14:textId="77777777" w:rsidR="00303115" w:rsidRDefault="00E31673">
      <w:pPr>
        <w:pStyle w:val="a0"/>
      </w:pPr>
      <w:r>
        <w:t>软件：</w:t>
      </w:r>
      <w:r>
        <w:t>Jupyter Notebook(python3.7</w:t>
      </w:r>
      <w:r>
        <w:t>环境下</w:t>
      </w:r>
      <w:r>
        <w:t>)</w:t>
      </w:r>
      <w:r>
        <w:t>，</w:t>
      </w:r>
      <w:r>
        <w:t>anaconda</w:t>
      </w:r>
      <w:r>
        <w:t>，</w:t>
      </w:r>
      <w:r>
        <w:t>GitHub</w:t>
      </w:r>
    </w:p>
    <w:p w14:paraId="6C73D7D7" w14:textId="77777777" w:rsidR="00303115" w:rsidRDefault="00E31673">
      <w:pPr>
        <w:pStyle w:val="2"/>
      </w:pPr>
      <w:bookmarkStart w:id="5" w:name="三实验要求"/>
      <w:bookmarkEnd w:id="4"/>
      <w:r>
        <w:t>三、实验要求</w:t>
      </w:r>
    </w:p>
    <w:p w14:paraId="332C47EB" w14:textId="77777777" w:rsidR="00303115" w:rsidRDefault="00E3167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注册</w:t>
      </w:r>
      <w:r>
        <w:rPr>
          <w:lang w:eastAsia="zh-CN"/>
        </w:rPr>
        <w:t>GitHub</w:t>
      </w:r>
      <w:r>
        <w:rPr>
          <w:lang w:eastAsia="zh-CN"/>
        </w:rPr>
        <w:t>账号，创建仓库；</w:t>
      </w:r>
    </w:p>
    <w:p w14:paraId="44CFE31B" w14:textId="7C845740" w:rsidR="00303115" w:rsidRDefault="00E31673" w:rsidP="005B1209">
      <w:pPr>
        <w:pStyle w:val="af2"/>
        <w:numPr>
          <w:ilvl w:val="0"/>
          <w:numId w:val="4"/>
        </w:numPr>
        <w:ind w:firstLineChars="0"/>
      </w:pPr>
      <w:proofErr w:type="spellStart"/>
      <w:r>
        <w:t>个人独立完成</w:t>
      </w:r>
      <w:proofErr w:type="spellEnd"/>
      <w:r>
        <w:t>；</w:t>
      </w:r>
    </w:p>
    <w:p w14:paraId="76484963" w14:textId="2B0C228D" w:rsidR="00303115" w:rsidRDefault="00E31673" w:rsidP="005B1209">
      <w:pPr>
        <w:pStyle w:val="af2"/>
        <w:numPr>
          <w:ilvl w:val="0"/>
          <w:numId w:val="4"/>
        </w:numPr>
        <w:ind w:firstLineChars="0"/>
        <w:rPr>
          <w:lang w:eastAsia="zh-CN"/>
        </w:rPr>
      </w:pPr>
      <w:r>
        <w:rPr>
          <w:lang w:eastAsia="zh-CN"/>
        </w:rPr>
        <w:t>提交</w:t>
      </w:r>
      <w:r>
        <w:rPr>
          <w:lang w:eastAsia="zh-CN"/>
        </w:rPr>
        <w:t>GitHub</w:t>
      </w:r>
      <w:r>
        <w:rPr>
          <w:lang w:eastAsia="zh-CN"/>
        </w:rPr>
        <w:t>仓库地址；</w:t>
      </w:r>
    </w:p>
    <w:p w14:paraId="4E345F36" w14:textId="77777777" w:rsidR="00303115" w:rsidRDefault="00E31673">
      <w:pPr>
        <w:pStyle w:val="2"/>
        <w:rPr>
          <w:lang w:eastAsia="zh-CN"/>
        </w:rPr>
      </w:pPr>
      <w:bookmarkStart w:id="6" w:name="四实验内容"/>
      <w:bookmarkEnd w:id="5"/>
      <w:r>
        <w:rPr>
          <w:lang w:eastAsia="zh-CN"/>
        </w:rPr>
        <w:t>四、实验内容</w:t>
      </w:r>
    </w:p>
    <w:p w14:paraId="4A358B62" w14:textId="77777777" w:rsidR="00303115" w:rsidRDefault="00E31673">
      <w:pPr>
        <w:pStyle w:val="3"/>
        <w:rPr>
          <w:lang w:eastAsia="zh-CN"/>
        </w:rPr>
      </w:pPr>
      <w:bookmarkStart w:id="7" w:name="用户需求"/>
      <w:r>
        <w:rPr>
          <w:lang w:eastAsia="zh-CN"/>
        </w:rPr>
        <w:t>用户需求：</w:t>
      </w:r>
    </w:p>
    <w:p w14:paraId="0331169B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英语的</w:t>
      </w:r>
      <w:r>
        <w:rPr>
          <w:lang w:eastAsia="zh-CN"/>
        </w:rPr>
        <w:t xml:space="preserve">26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字母的频率在一本小说中是如何分布的？某类型文章中常出现的单词是什么？某作家最常用的词汇是什么？《哈利波特》</w:t>
      </w:r>
      <w:r>
        <w:rPr>
          <w:lang w:eastAsia="zh-CN"/>
        </w:rPr>
        <w:t xml:space="preserve"> </w:t>
      </w:r>
      <w:r>
        <w:rPr>
          <w:lang w:eastAsia="zh-CN"/>
        </w:rPr>
        <w:t>中最常用的短语是什么，等等。</w:t>
      </w:r>
      <w:r>
        <w:rPr>
          <w:lang w:eastAsia="zh-CN"/>
        </w:rPr>
        <w:t xml:space="preserve"> </w:t>
      </w:r>
      <w:r>
        <w:rPr>
          <w:lang w:eastAsia="zh-CN"/>
        </w:rPr>
        <w:t>我们就写一些程序来解决这个问题，满足一下我们的好奇心。</w:t>
      </w:r>
      <w:r>
        <w:rPr>
          <w:lang w:eastAsia="zh-CN"/>
        </w:rPr>
        <w:t xml:space="preserve"> </w:t>
      </w:r>
    </w:p>
    <w:p w14:paraId="0D3CF049" w14:textId="77777777" w:rsidR="00303115" w:rsidRDefault="00E31673">
      <w:pPr>
        <w:pStyle w:val="3"/>
        <w:rPr>
          <w:lang w:eastAsia="zh-CN"/>
        </w:rPr>
      </w:pPr>
      <w:bookmarkStart w:id="8" w:name="第0步"/>
      <w:bookmarkEnd w:id="7"/>
      <w:r>
        <w:rPr>
          <w:lang w:eastAsia="zh-CN"/>
        </w:rPr>
        <w:t>第</w:t>
      </w:r>
      <w:r>
        <w:rPr>
          <w:lang w:eastAsia="zh-CN"/>
        </w:rPr>
        <w:t>0</w:t>
      </w:r>
      <w:r>
        <w:rPr>
          <w:lang w:eastAsia="zh-CN"/>
        </w:rPr>
        <w:t>步：</w:t>
      </w:r>
    </w:p>
    <w:p w14:paraId="75DAC7EE" w14:textId="77777777" w:rsidR="00303115" w:rsidRDefault="00E31673">
      <w:pPr>
        <w:pStyle w:val="FirstParagraph"/>
        <w:rPr>
          <w:lang w:eastAsia="zh-CN"/>
        </w:rPr>
      </w:pPr>
      <w:r>
        <w:rPr>
          <w:b/>
          <w:lang w:eastAsia="zh-CN"/>
        </w:rPr>
        <w:t>需求</w:t>
      </w:r>
      <w:r>
        <w:rPr>
          <w:lang w:eastAsia="zh-CN"/>
        </w:rPr>
        <w:t>：输出某个英文文本文件中</w:t>
      </w:r>
      <w:r>
        <w:rPr>
          <w:lang w:eastAsia="zh-CN"/>
        </w:rPr>
        <w:t xml:space="preserve"> 26 </w:t>
      </w:r>
      <w:r>
        <w:rPr>
          <w:lang w:eastAsia="zh-CN"/>
        </w:rPr>
        <w:t>字母出现的频率，由高到低排列，并显示字母出现的百分比，</w:t>
      </w:r>
    </w:p>
    <w:p w14:paraId="6534FB1F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命令行参数是：</w:t>
      </w:r>
    </w:p>
    <w:p w14:paraId="3C92C721" w14:textId="77777777" w:rsidR="00303115" w:rsidRDefault="00E31673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main.exe -c &lt;file name&gt; </w:t>
      </w:r>
    </w:p>
    <w:p w14:paraId="65EE01EC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字母频率</w:t>
      </w:r>
      <w:r>
        <w:rPr>
          <w:lang w:eastAsia="zh-CN"/>
        </w:rPr>
        <w:t xml:space="preserve"> = </w:t>
      </w:r>
      <w:r>
        <w:rPr>
          <w:lang w:eastAsia="zh-CN"/>
        </w:rPr>
        <w:t>这个字母出现的次数</w:t>
      </w:r>
      <w:r>
        <w:rPr>
          <w:lang w:eastAsia="zh-CN"/>
        </w:rPr>
        <w:t xml:space="preserve"> / </w:t>
      </w:r>
      <w:r>
        <w:rPr>
          <w:lang w:eastAsia="zh-CN"/>
        </w:rPr>
        <w:t>（所有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a-z</w:t>
      </w:r>
      <w:r>
        <w:rPr>
          <w:lang w:eastAsia="zh-CN"/>
        </w:rPr>
        <w:t>字母出现的总数）</w:t>
      </w:r>
    </w:p>
    <w:p w14:paraId="76CC98C4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如果两个字母出现的频率一样，那么就按照字典序排列。</w:t>
      </w:r>
      <w:r>
        <w:rPr>
          <w:lang w:eastAsia="zh-CN"/>
        </w:rPr>
        <w:t xml:space="preserve"> </w:t>
      </w:r>
      <w:r>
        <w:rPr>
          <w:lang w:eastAsia="zh-CN"/>
        </w:rPr>
        <w:t>如果</w:t>
      </w:r>
      <w:r>
        <w:rPr>
          <w:lang w:eastAsia="zh-CN"/>
        </w:rPr>
        <w:t xml:space="preserve"> S </w:t>
      </w:r>
      <w:r>
        <w:rPr>
          <w:lang w:eastAsia="zh-CN"/>
        </w:rPr>
        <w:t>和</w:t>
      </w:r>
      <w:r>
        <w:rPr>
          <w:lang w:eastAsia="zh-CN"/>
        </w:rPr>
        <w:t xml:space="preserve"> T </w:t>
      </w:r>
      <w:r>
        <w:rPr>
          <w:lang w:eastAsia="zh-CN"/>
        </w:rPr>
        <w:t>出现频率都是</w:t>
      </w:r>
      <w:r>
        <w:rPr>
          <w:lang w:eastAsia="zh-CN"/>
        </w:rPr>
        <w:t xml:space="preserve"> 10.21%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那么，</w:t>
      </w:r>
      <w:r>
        <w:rPr>
          <w:lang w:eastAsia="zh-CN"/>
        </w:rPr>
        <w:t xml:space="preserve"> S </w:t>
      </w:r>
      <w:r>
        <w:rPr>
          <w:lang w:eastAsia="zh-CN"/>
        </w:rPr>
        <w:t>要排在</w:t>
      </w:r>
      <w:r>
        <w:rPr>
          <w:lang w:eastAsia="zh-CN"/>
        </w:rPr>
        <w:t xml:space="preserve">T </w:t>
      </w:r>
      <w:r>
        <w:rPr>
          <w:lang w:eastAsia="zh-CN"/>
        </w:rPr>
        <w:t>的前面。</w:t>
      </w:r>
    </w:p>
    <w:p w14:paraId="220D95D6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7E39E551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0E1F4592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60BCB04E" w14:textId="77777777" w:rsidR="00303115" w:rsidRDefault="00E31673">
      <w:pPr>
        <w:pStyle w:val="CaptionedFigure"/>
      </w:pPr>
      <w:r>
        <w:rPr>
          <w:noProof/>
        </w:rPr>
        <w:lastRenderedPageBreak/>
        <w:drawing>
          <wp:inline distT="0" distB="0" distL="0" distR="0" wp14:anchorId="175458B4" wp14:editId="11502EEF">
            <wp:extent cx="3213100" cy="104013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8f0db44e63ea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040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47801" w14:textId="77777777" w:rsidR="00303115" w:rsidRDefault="00303115">
      <w:pPr>
        <w:pStyle w:val="ImageCaption"/>
      </w:pPr>
    </w:p>
    <w:p w14:paraId="293C85C6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24.9898955s</w:t>
      </w:r>
    </w:p>
    <w:p w14:paraId="11E4B461" w14:textId="77777777" w:rsidR="00303115" w:rsidRDefault="00E31673">
      <w:pPr>
        <w:pStyle w:val="3"/>
        <w:rPr>
          <w:lang w:eastAsia="zh-CN"/>
        </w:rPr>
      </w:pPr>
      <w:bookmarkStart w:id="9" w:name="第一步"/>
      <w:bookmarkEnd w:id="8"/>
      <w:r>
        <w:rPr>
          <w:lang w:eastAsia="zh-CN"/>
        </w:rPr>
        <w:t>第一步：</w:t>
      </w:r>
    </w:p>
    <w:p w14:paraId="0DE8B09A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输出单个文件中的前</w:t>
      </w:r>
      <w:r>
        <w:rPr>
          <w:lang w:eastAsia="zh-CN"/>
        </w:rPr>
        <w:t xml:space="preserve"> N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最常出现的英语单词。</w:t>
      </w:r>
    </w:p>
    <w:p w14:paraId="32CBC2BD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作用：一个用于统计文本文件中的英语单词出现频率的控制台程序</w:t>
      </w:r>
      <w:r>
        <w:rPr>
          <w:lang w:eastAsia="zh-CN"/>
        </w:rPr>
        <w:br/>
      </w:r>
      <w:r>
        <w:rPr>
          <w:lang w:eastAsia="zh-CN"/>
        </w:rPr>
        <w:t>单词：以英文字母开头，由英文字母和字母数字符号组成的字符串视为一个单词。单词以分隔符分割且不区分大小写。在输出时，所有单词都用小写字符表示。</w:t>
      </w:r>
      <w:r>
        <w:rPr>
          <w:lang w:eastAsia="zh-CN"/>
        </w:rPr>
        <w:t xml:space="preserve"> </w:t>
      </w:r>
    </w:p>
    <w:p w14:paraId="4DFA8861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英文字母：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a-z</w:t>
      </w:r>
      <w:r>
        <w:rPr>
          <w:lang w:eastAsia="zh-CN"/>
        </w:rPr>
        <w:br/>
      </w:r>
      <w:r>
        <w:rPr>
          <w:lang w:eastAsia="zh-CN"/>
        </w:rPr>
        <w:t>字母数字符号：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0-9</w:t>
      </w:r>
      <w:r>
        <w:rPr>
          <w:lang w:eastAsia="zh-CN"/>
        </w:rPr>
        <w:br/>
      </w:r>
      <w:r>
        <w:rPr>
          <w:lang w:eastAsia="zh-CN"/>
        </w:rPr>
        <w:t>分割符：空格</w:t>
      </w:r>
      <w:r>
        <w:rPr>
          <w:lang w:eastAsia="zh-CN"/>
        </w:rPr>
        <w:t>,</w:t>
      </w:r>
      <w:r>
        <w:rPr>
          <w:lang w:eastAsia="zh-CN"/>
        </w:rPr>
        <w:t>非字母数字符号</w:t>
      </w:r>
      <w:r>
        <w:rPr>
          <w:lang w:eastAsia="zh-CN"/>
        </w:rPr>
        <w:t xml:space="preserve"> </w:t>
      </w:r>
      <w:r>
        <w:rPr>
          <w:lang w:eastAsia="zh-CN"/>
        </w:rPr>
        <w:t>例：</w:t>
      </w:r>
      <w:r>
        <w:rPr>
          <w:lang w:eastAsia="zh-CN"/>
        </w:rPr>
        <w:t>good123</w:t>
      </w:r>
      <w:r>
        <w:rPr>
          <w:lang w:eastAsia="zh-CN"/>
        </w:rPr>
        <w:t>是一个单词，</w:t>
      </w:r>
      <w:r>
        <w:rPr>
          <w:lang w:eastAsia="zh-CN"/>
        </w:rPr>
        <w:t>123good</w:t>
      </w:r>
      <w:r>
        <w:rPr>
          <w:lang w:eastAsia="zh-CN"/>
        </w:rPr>
        <w:t>不是一个单词。</w:t>
      </w:r>
      <w:r>
        <w:rPr>
          <w:lang w:eastAsia="zh-CN"/>
        </w:rPr>
        <w:t>good</w:t>
      </w:r>
      <w:r>
        <w:rPr>
          <w:lang w:eastAsia="zh-CN"/>
        </w:rPr>
        <w:t>，</w:t>
      </w:r>
      <w:r>
        <w:rPr>
          <w:lang w:eastAsia="zh-CN"/>
        </w:rPr>
        <w:t>Good</w:t>
      </w:r>
      <w:r>
        <w:rPr>
          <w:lang w:eastAsia="zh-CN"/>
        </w:rPr>
        <w:t>和</w:t>
      </w:r>
      <w:r>
        <w:rPr>
          <w:lang w:eastAsia="zh-CN"/>
        </w:rPr>
        <w:t>GOOD</w:t>
      </w:r>
      <w:r>
        <w:rPr>
          <w:lang w:eastAsia="zh-CN"/>
        </w:rPr>
        <w:t>是同一个单词</w:t>
      </w:r>
    </w:p>
    <w:p w14:paraId="1F4EC22A" w14:textId="77777777" w:rsidR="00303115" w:rsidRDefault="00E31673">
      <w:pPr>
        <w:pStyle w:val="4"/>
        <w:rPr>
          <w:lang w:eastAsia="zh-CN"/>
        </w:rPr>
      </w:pPr>
      <w:bookmarkStart w:id="10" w:name="功能1mainexe--f--file-name"/>
      <w:r>
        <w:rPr>
          <w:lang w:eastAsia="zh-CN"/>
        </w:rPr>
        <w:t>功能</w:t>
      </w:r>
      <w:r>
        <w:rPr>
          <w:lang w:eastAsia="zh-CN"/>
        </w:rPr>
        <w:t>1</w:t>
      </w:r>
      <w:r>
        <w:rPr>
          <w:lang w:eastAsia="zh-CN"/>
        </w:rPr>
        <w:t>：</w:t>
      </w:r>
      <w:r>
        <w:rPr>
          <w:lang w:eastAsia="zh-CN"/>
        </w:rPr>
        <w:t>main.exe -f &lt;file name&gt;</w:t>
      </w:r>
    </w:p>
    <w:p w14:paraId="2B7B7F54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输出文件中所有不重复的单词，按照出现次数由多到少排列，出现次数同样多的，以字典序排列。</w:t>
      </w:r>
    </w:p>
    <w:p w14:paraId="3BD08A97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4A618ADC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1B19091E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2A7F8CA8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1D83E577" wp14:editId="6806C804">
            <wp:extent cx="5334000" cy="168578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dea355a453c7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3CAD1" w14:textId="77777777" w:rsidR="00303115" w:rsidRDefault="00303115">
      <w:pPr>
        <w:pStyle w:val="ImageCaption"/>
      </w:pPr>
    </w:p>
    <w:p w14:paraId="15C8A033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37.317671700000005s</w:t>
      </w:r>
    </w:p>
    <w:p w14:paraId="4CB68A23" w14:textId="77777777" w:rsidR="00303115" w:rsidRDefault="00E31673">
      <w:pPr>
        <w:pStyle w:val="4"/>
      </w:pPr>
      <w:bookmarkStart w:id="11" w:name="功能2"/>
      <w:bookmarkEnd w:id="10"/>
      <w:r>
        <w:t>功能</w:t>
      </w:r>
      <w:r>
        <w:t>2</w:t>
      </w:r>
      <w:r>
        <w:t>：</w:t>
      </w:r>
    </w:p>
    <w:p w14:paraId="11DE30BE" w14:textId="77777777" w:rsidR="00303115" w:rsidRDefault="00E31673">
      <w:pPr>
        <w:pStyle w:val="5"/>
      </w:pPr>
      <w:bookmarkStart w:id="12" w:name="mainexe--d-directory-name"/>
      <w:r>
        <w:t>main.exe -d &lt;directory name&gt;</w:t>
      </w:r>
    </w:p>
    <w:p w14:paraId="14009C34" w14:textId="77777777" w:rsidR="00303115" w:rsidRDefault="00E31673">
      <w:pPr>
        <w:pStyle w:val="FirstParagraph"/>
      </w:pPr>
      <w:r>
        <w:t>指定文件目录，对目录下每一个文件执行</w:t>
      </w:r>
      <w:r>
        <w:t xml:space="preserve"> main.exe -f &lt;file name&gt; </w:t>
      </w:r>
      <w:r>
        <w:t>的操作。</w:t>
      </w:r>
    </w:p>
    <w:p w14:paraId="76752CB0" w14:textId="77777777" w:rsidR="00303115" w:rsidRDefault="00E31673">
      <w:pPr>
        <w:pStyle w:val="a0"/>
      </w:pPr>
      <w:r>
        <w:rPr>
          <w:b/>
        </w:rPr>
        <w:t>功能完成情况</w:t>
      </w:r>
      <w:r>
        <w:t>：完成</w:t>
      </w:r>
    </w:p>
    <w:p w14:paraId="084045D1" w14:textId="77777777" w:rsidR="00303115" w:rsidRDefault="00E31673">
      <w:pPr>
        <w:pStyle w:val="a0"/>
      </w:pPr>
      <w:r>
        <w:rPr>
          <w:b/>
        </w:rPr>
        <w:lastRenderedPageBreak/>
        <w:t>测试数据集</w:t>
      </w:r>
      <w:r>
        <w:t>：</w:t>
      </w:r>
    </w:p>
    <w:p w14:paraId="24C3095E" w14:textId="77777777" w:rsidR="00303115" w:rsidRDefault="00E31673">
      <w:pPr>
        <w:pStyle w:val="a0"/>
      </w:pPr>
      <w:r>
        <w:t>一个文件夹，里面包含内容如下（</w:t>
      </w:r>
      <w:r>
        <w:t>more</w:t>
      </w:r>
      <w:r>
        <w:t>文件夹下放入</w:t>
      </w:r>
      <w:r>
        <w:t>one.txt</w:t>
      </w:r>
      <w:r>
        <w:t>与</w:t>
      </w:r>
      <w:r>
        <w:t>stopwords_en.txt</w:t>
      </w:r>
      <w:r>
        <w:t>文件）：</w:t>
      </w:r>
    </w:p>
    <w:p w14:paraId="694B1597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67342DB9" wp14:editId="57CAFE1A">
            <wp:extent cx="5334000" cy="274860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f4b65d5c1ee3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835C6" w14:textId="77777777" w:rsidR="00303115" w:rsidRDefault="00303115">
      <w:pPr>
        <w:pStyle w:val="ImageCaption"/>
      </w:pPr>
    </w:p>
    <w:p w14:paraId="0483A056" w14:textId="77777777" w:rsidR="00303115" w:rsidRDefault="00E31673">
      <w:pPr>
        <w:pStyle w:val="a0"/>
      </w:pPr>
      <w:r>
        <w:rPr>
          <w:b/>
        </w:rPr>
        <w:t>测试结果（部分）</w:t>
      </w:r>
      <w:r>
        <w:t>：</w:t>
      </w:r>
    </w:p>
    <w:p w14:paraId="48AAA795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21831ADE" wp14:editId="3DAA6DF2">
            <wp:extent cx="5334000" cy="165792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523c98bb4921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BE823" w14:textId="77777777" w:rsidR="00303115" w:rsidRDefault="00303115">
      <w:pPr>
        <w:pStyle w:val="ImageCaption"/>
      </w:pPr>
    </w:p>
    <w:p w14:paraId="56355B9C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40.469365999999994s</w:t>
      </w:r>
    </w:p>
    <w:p w14:paraId="580841CB" w14:textId="77777777" w:rsidR="00303115" w:rsidRDefault="00E31673">
      <w:pPr>
        <w:pStyle w:val="5"/>
      </w:pPr>
      <w:bookmarkStart w:id="13" w:name="mainexe--d--s-directory-name"/>
      <w:bookmarkEnd w:id="12"/>
      <w:r>
        <w:t>main.exe -d -s &lt;directory name&gt;</w:t>
      </w:r>
    </w:p>
    <w:p w14:paraId="4FD0E595" w14:textId="77777777" w:rsidR="00303115" w:rsidRDefault="00E31673">
      <w:pPr>
        <w:pStyle w:val="FirstParagraph"/>
      </w:pPr>
      <w:r>
        <w:t>同上，</w:t>
      </w:r>
      <w:r>
        <w:t xml:space="preserve"> </w:t>
      </w:r>
      <w:r>
        <w:t>但是会递归遍历目录下的所有子目录。</w:t>
      </w:r>
    </w:p>
    <w:p w14:paraId="1C0460FE" w14:textId="77777777" w:rsidR="00303115" w:rsidRDefault="00E31673">
      <w:pPr>
        <w:pStyle w:val="a0"/>
      </w:pPr>
      <w:r>
        <w:rPr>
          <w:b/>
        </w:rPr>
        <w:t>功能完成情况</w:t>
      </w:r>
      <w:r>
        <w:t>：完成</w:t>
      </w:r>
    </w:p>
    <w:p w14:paraId="6F09BE45" w14:textId="77777777" w:rsidR="00303115" w:rsidRDefault="00E31673">
      <w:pPr>
        <w:pStyle w:val="a0"/>
      </w:pPr>
      <w:r>
        <w:rPr>
          <w:b/>
        </w:rPr>
        <w:t>测试数据集</w:t>
      </w:r>
      <w:r>
        <w:t>：</w:t>
      </w:r>
    </w:p>
    <w:p w14:paraId="63D560A3" w14:textId="77777777" w:rsidR="00303115" w:rsidRDefault="00E31673">
      <w:pPr>
        <w:pStyle w:val="a0"/>
      </w:pPr>
      <w:r>
        <w:lastRenderedPageBreak/>
        <w:t>一个文件夹，里面包含内容如下（</w:t>
      </w:r>
      <w:r>
        <w:t>more</w:t>
      </w:r>
      <w:r>
        <w:t>文件夹下放入</w:t>
      </w:r>
      <w:r>
        <w:t>one.txt</w:t>
      </w:r>
      <w:r>
        <w:t>与</w:t>
      </w:r>
      <w:r>
        <w:t>stopwords_en.txt</w:t>
      </w:r>
      <w:r>
        <w:t>文件）：</w:t>
      </w:r>
    </w:p>
    <w:p w14:paraId="0BE94BEC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4E48B8B3" wp14:editId="56E2986C">
            <wp:extent cx="5334000" cy="274860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f4b65d5c1ee3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25622" w14:textId="77777777" w:rsidR="00303115" w:rsidRDefault="00303115">
      <w:pPr>
        <w:pStyle w:val="ImageCaption"/>
      </w:pPr>
    </w:p>
    <w:p w14:paraId="2A7F0F13" w14:textId="77777777" w:rsidR="00303115" w:rsidRDefault="00E31673">
      <w:pPr>
        <w:pStyle w:val="a0"/>
      </w:pPr>
      <w:r>
        <w:rPr>
          <w:b/>
        </w:rPr>
        <w:t>测试结果（部分）</w:t>
      </w:r>
      <w:r>
        <w:t>：</w:t>
      </w:r>
    </w:p>
    <w:p w14:paraId="677212A2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4DFE4891" wp14:editId="2F32BAA5">
            <wp:extent cx="5334000" cy="157900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7e9cff20a2c3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1BCAD" w14:textId="77777777" w:rsidR="00303115" w:rsidRDefault="00303115">
      <w:pPr>
        <w:pStyle w:val="ImageCaption"/>
      </w:pPr>
    </w:p>
    <w:p w14:paraId="5AEFFAEF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41.96293920000001s</w:t>
      </w:r>
    </w:p>
    <w:p w14:paraId="437A849B" w14:textId="77777777" w:rsidR="00303115" w:rsidRDefault="00E31673">
      <w:pPr>
        <w:pStyle w:val="4"/>
      </w:pPr>
      <w:bookmarkStart w:id="14" w:name="功能3mainexe--n-file-name-number"/>
      <w:bookmarkEnd w:id="11"/>
      <w:bookmarkEnd w:id="13"/>
      <w:r>
        <w:t>功能</w:t>
      </w:r>
      <w:r>
        <w:t>3</w:t>
      </w:r>
      <w:r>
        <w:t>：</w:t>
      </w:r>
      <w:r>
        <w:t>main.exe -n &lt;file name&gt; number</w:t>
      </w:r>
    </w:p>
    <w:p w14:paraId="4E3E09B8" w14:textId="77777777" w:rsidR="00303115" w:rsidRDefault="00E31673">
      <w:pPr>
        <w:pStyle w:val="FirstParagraph"/>
        <w:rPr>
          <w:lang w:eastAsia="zh-CN"/>
        </w:rPr>
      </w:pPr>
      <w:r>
        <w:t>支持</w:t>
      </w:r>
      <w:r>
        <w:t xml:space="preserve"> -n </w:t>
      </w:r>
      <w:r>
        <w:t>参数，输出出现次数最多的前</w:t>
      </w:r>
      <w:r>
        <w:t xml:space="preserve"> n </w:t>
      </w:r>
      <w:r>
        <w:t>个单词，</w:t>
      </w:r>
      <w:r>
        <w:t xml:space="preserve"> </w:t>
      </w:r>
      <w:r>
        <w:t>例如，</w:t>
      </w:r>
      <w:r>
        <w:t xml:space="preserve"> -n 10 </w:t>
      </w:r>
      <w:r>
        <w:t>就是输出最常出现单词的前</w:t>
      </w:r>
      <w:r>
        <w:t xml:space="preserve"> 10 </w:t>
      </w:r>
      <w:r>
        <w:t>名。</w:t>
      </w:r>
      <w:r>
        <w:t xml:space="preserve"> </w:t>
      </w:r>
      <w:r>
        <w:rPr>
          <w:lang w:eastAsia="zh-CN"/>
        </w:rPr>
        <w:t>当没有指明数量的时候，我们默认列出所有单词的频率。</w:t>
      </w:r>
    </w:p>
    <w:p w14:paraId="3D07C8C3" w14:textId="77777777" w:rsidR="00303115" w:rsidRDefault="00E31673">
      <w:pPr>
        <w:pStyle w:val="5"/>
        <w:rPr>
          <w:lang w:eastAsia="zh-CN"/>
        </w:rPr>
      </w:pPr>
      <w:bookmarkStart w:id="15" w:name="指定number时"/>
      <w:r>
        <w:rPr>
          <w:lang w:eastAsia="zh-CN"/>
        </w:rPr>
        <w:t>指定</w:t>
      </w:r>
      <w:r>
        <w:rPr>
          <w:lang w:eastAsia="zh-CN"/>
        </w:rPr>
        <w:t>number</w:t>
      </w:r>
      <w:r>
        <w:rPr>
          <w:lang w:eastAsia="zh-CN"/>
        </w:rPr>
        <w:t>时：</w:t>
      </w:r>
    </w:p>
    <w:p w14:paraId="6EADB069" w14:textId="77777777" w:rsidR="00303115" w:rsidRDefault="00E31673">
      <w:pPr>
        <w:pStyle w:val="FirstParagraph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1855A89A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，</w:t>
      </w:r>
      <w:r>
        <w:rPr>
          <w:lang w:eastAsia="zh-CN"/>
        </w:rPr>
        <w:t>number=10</w:t>
      </w:r>
    </w:p>
    <w:p w14:paraId="2931EA8C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lastRenderedPageBreak/>
        <w:t>测试结果（完整）</w:t>
      </w:r>
      <w:r>
        <w:rPr>
          <w:lang w:eastAsia="zh-CN"/>
        </w:rPr>
        <w:t>：</w:t>
      </w:r>
    </w:p>
    <w:p w14:paraId="7AFFC516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482F08DC" wp14:editId="4F73AD3F">
            <wp:extent cx="3060700" cy="2692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6c2ae7bcb07d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8E117" w14:textId="77777777" w:rsidR="00303115" w:rsidRDefault="00303115">
      <w:pPr>
        <w:pStyle w:val="ImageCaption"/>
      </w:pPr>
    </w:p>
    <w:p w14:paraId="3E201230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20.628015900000037s</w:t>
      </w:r>
    </w:p>
    <w:p w14:paraId="6F668550" w14:textId="77777777" w:rsidR="00303115" w:rsidRDefault="00E31673">
      <w:pPr>
        <w:pStyle w:val="5"/>
        <w:rPr>
          <w:lang w:eastAsia="zh-CN"/>
        </w:rPr>
      </w:pPr>
      <w:bookmarkStart w:id="16" w:name="未指定number时"/>
      <w:bookmarkEnd w:id="15"/>
      <w:r>
        <w:rPr>
          <w:lang w:eastAsia="zh-CN"/>
        </w:rPr>
        <w:t>未指定</w:t>
      </w:r>
      <w:r>
        <w:rPr>
          <w:lang w:eastAsia="zh-CN"/>
        </w:rPr>
        <w:t>number</w:t>
      </w:r>
      <w:r>
        <w:rPr>
          <w:lang w:eastAsia="zh-CN"/>
        </w:rPr>
        <w:t>时：</w:t>
      </w:r>
    </w:p>
    <w:p w14:paraId="4B155203" w14:textId="77777777" w:rsidR="00303115" w:rsidRDefault="00E31673">
      <w:pPr>
        <w:pStyle w:val="FirstParagraph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0BF811FD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46D6C2AB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37F6F6F5" w14:textId="77777777" w:rsidR="00303115" w:rsidRDefault="00E31673">
      <w:pPr>
        <w:pStyle w:val="CaptionedFigure"/>
      </w:pPr>
      <w:r>
        <w:rPr>
          <w:noProof/>
        </w:rPr>
        <w:lastRenderedPageBreak/>
        <w:drawing>
          <wp:inline distT="0" distB="0" distL="0" distR="0" wp14:anchorId="23CA351C" wp14:editId="3AE0E7F8">
            <wp:extent cx="3403600" cy="5143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49954630a224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CF0DE" w14:textId="77777777" w:rsidR="00303115" w:rsidRDefault="00303115">
      <w:pPr>
        <w:pStyle w:val="ImageCaption"/>
      </w:pPr>
    </w:p>
    <w:p w14:paraId="266142A7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38.065249400000084s</w:t>
      </w:r>
    </w:p>
    <w:p w14:paraId="7C46B783" w14:textId="77777777" w:rsidR="00303115" w:rsidRDefault="00E31673">
      <w:pPr>
        <w:pStyle w:val="3"/>
      </w:pPr>
      <w:bookmarkStart w:id="17" w:name="第二步"/>
      <w:bookmarkEnd w:id="9"/>
      <w:bookmarkEnd w:id="14"/>
      <w:bookmarkEnd w:id="16"/>
      <w:r>
        <w:t>第二步</w:t>
      </w:r>
    </w:p>
    <w:p w14:paraId="3FFB1B4B" w14:textId="77777777" w:rsidR="00303115" w:rsidRDefault="00E31673">
      <w:pPr>
        <w:pStyle w:val="FirstParagraph"/>
      </w:pPr>
      <w:r>
        <w:t>支持</w:t>
      </w:r>
      <w:r>
        <w:t xml:space="preserve"> stop words</w:t>
      </w:r>
    </w:p>
    <w:p w14:paraId="1F52EC15" w14:textId="77777777" w:rsidR="00303115" w:rsidRDefault="00E31673">
      <w:pPr>
        <w:pStyle w:val="a0"/>
      </w:pPr>
      <w:r>
        <w:t>我们从第一步的结果看出，在一本小说里，</w:t>
      </w:r>
      <w:r>
        <w:t xml:space="preserve"> </w:t>
      </w:r>
      <w:r>
        <w:t>频率出现最高的单词一般都是</w:t>
      </w:r>
      <w:r>
        <w:t xml:space="preserve"> "a", "it", "the", "and", "this", </w:t>
      </w:r>
      <w:r>
        <w:t>这些词，</w:t>
      </w:r>
      <w:r>
        <w:t xml:space="preserve"> </w:t>
      </w:r>
      <w:r>
        <w:t>我们并不感兴趣</w:t>
      </w:r>
      <w:r>
        <w:t xml:space="preserve">. </w:t>
      </w:r>
      <w:r>
        <w:t>我们可以做一个</w:t>
      </w:r>
      <w:r>
        <w:t xml:space="preserve"> stop word </w:t>
      </w:r>
      <w:r>
        <w:t>文件</w:t>
      </w:r>
      <w:r>
        <w:t xml:space="preserve"> </w:t>
      </w:r>
      <w:r>
        <w:t>（停词表），</w:t>
      </w:r>
      <w:r>
        <w:t xml:space="preserve"> </w:t>
      </w:r>
      <w:r>
        <w:t>在统计词汇的时候，跳过这些词。</w:t>
      </w:r>
      <w:r>
        <w:t xml:space="preserve"> </w:t>
      </w:r>
      <w:r>
        <w:t>我们把这个文件叫</w:t>
      </w:r>
      <w:r>
        <w:t xml:space="preserve"> "stopwords.txt" file. </w:t>
      </w:r>
    </w:p>
    <w:p w14:paraId="4B37A151" w14:textId="77777777" w:rsidR="00303115" w:rsidRDefault="00E31673">
      <w:pPr>
        <w:pStyle w:val="4"/>
      </w:pPr>
      <w:bookmarkStart w:id="18" w:name="Xfa0373d41b510878e306b5be7921771c8fea22c"/>
      <w:r>
        <w:t>功能</w:t>
      </w:r>
      <w:r>
        <w:t xml:space="preserve"> 4</w:t>
      </w:r>
      <w:r>
        <w:t>：</w:t>
      </w:r>
      <w:r>
        <w:t>main.exe -x &lt;stopwordfile name&gt; -f &lt;file name&gt;</w:t>
      </w:r>
    </w:p>
    <w:p w14:paraId="30348967" w14:textId="77777777" w:rsidR="00303115" w:rsidRDefault="00E31673">
      <w:pPr>
        <w:pStyle w:val="FirstParagraph"/>
      </w:pPr>
      <w:r>
        <w:rPr>
          <w:b/>
        </w:rPr>
        <w:t>功能完成情况</w:t>
      </w:r>
      <w:r>
        <w:t>：完成</w:t>
      </w:r>
    </w:p>
    <w:p w14:paraId="6A87FA40" w14:textId="77777777" w:rsidR="00303115" w:rsidRDefault="00E31673">
      <w:pPr>
        <w:pStyle w:val="a0"/>
      </w:pPr>
      <w:r>
        <w:rPr>
          <w:b/>
        </w:rPr>
        <w:t>测试数据集</w:t>
      </w:r>
      <w:r>
        <w:t>：完整测试集</w:t>
      </w:r>
    </w:p>
    <w:p w14:paraId="7D984E2D" w14:textId="77777777" w:rsidR="00303115" w:rsidRDefault="00E31673">
      <w:pPr>
        <w:pStyle w:val="a0"/>
      </w:pPr>
      <w:r>
        <w:rPr>
          <w:b/>
        </w:rPr>
        <w:lastRenderedPageBreak/>
        <w:t>测试结果（完整）</w:t>
      </w:r>
      <w:r>
        <w:t>：</w:t>
      </w:r>
    </w:p>
    <w:p w14:paraId="56FC07E3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6580E28B" wp14:editId="1C7FED47">
            <wp:extent cx="5334000" cy="36155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ec34949b58e0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76CE7" w14:textId="77777777" w:rsidR="00303115" w:rsidRDefault="00303115">
      <w:pPr>
        <w:pStyle w:val="ImageCaption"/>
      </w:pPr>
    </w:p>
    <w:p w14:paraId="06A9A0CE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19.63262900000001s</w:t>
      </w:r>
    </w:p>
    <w:p w14:paraId="348AABDE" w14:textId="77777777" w:rsidR="00303115" w:rsidRDefault="00E31673">
      <w:pPr>
        <w:pStyle w:val="3"/>
        <w:rPr>
          <w:lang w:eastAsia="zh-CN"/>
        </w:rPr>
      </w:pPr>
      <w:bookmarkStart w:id="19" w:name="第三步"/>
      <w:bookmarkEnd w:id="17"/>
      <w:bookmarkEnd w:id="18"/>
      <w:r>
        <w:rPr>
          <w:lang w:eastAsia="zh-CN"/>
        </w:rPr>
        <w:t>第三步</w:t>
      </w:r>
      <w:r>
        <w:rPr>
          <w:lang w:eastAsia="zh-CN"/>
        </w:rPr>
        <w:t>:</w:t>
      </w:r>
    </w:p>
    <w:p w14:paraId="46F043DB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我们想看看常用的短语是什么，</w:t>
      </w:r>
      <w:r>
        <w:rPr>
          <w:lang w:eastAsia="zh-CN"/>
        </w:rPr>
        <w:t xml:space="preserve"> </w:t>
      </w:r>
      <w:r>
        <w:rPr>
          <w:lang w:eastAsia="zh-CN"/>
        </w:rPr>
        <w:t>怎么办呢？</w:t>
      </w:r>
      <w:r>
        <w:rPr>
          <w:lang w:eastAsia="zh-CN"/>
        </w:rPr>
        <w:t xml:space="preserve"> </w:t>
      </w:r>
    </w:p>
    <w:p w14:paraId="0A680B18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先定义短语：</w:t>
      </w:r>
      <w:r>
        <w:rPr>
          <w:lang w:eastAsia="zh-CN"/>
        </w:rPr>
        <w:t>"</w:t>
      </w:r>
      <w:r>
        <w:rPr>
          <w:lang w:eastAsia="zh-CN"/>
        </w:rPr>
        <w:t>两个或多个英语单词，</w:t>
      </w:r>
      <w:r>
        <w:rPr>
          <w:lang w:eastAsia="zh-CN"/>
        </w:rPr>
        <w:t xml:space="preserve"> </w:t>
      </w:r>
      <w:r>
        <w:rPr>
          <w:lang w:eastAsia="zh-CN"/>
        </w:rPr>
        <w:t>它们之间只有空格分隔</w:t>
      </w:r>
      <w:r>
        <w:rPr>
          <w:lang w:eastAsia="zh-CN"/>
        </w:rPr>
        <w:t xml:space="preserve">". </w:t>
      </w:r>
      <w:r>
        <w:rPr>
          <w:lang w:eastAsia="zh-CN"/>
        </w:rPr>
        <w:t>请看下面的例子：</w:t>
      </w:r>
    </w:p>
    <w:p w14:paraId="547E45B9" w14:textId="77777777" w:rsidR="00303115" w:rsidRDefault="00E31673">
      <w:pPr>
        <w:pStyle w:val="a0"/>
      </w:pPr>
      <w:r>
        <w:rPr>
          <w:lang w:eastAsia="zh-CN"/>
        </w:rPr>
        <w:t xml:space="preserve"> </w:t>
      </w:r>
      <w:r>
        <w:t>hello world //</w:t>
      </w:r>
      <w:proofErr w:type="spellStart"/>
      <w:r>
        <w:t>这是一个短语</w:t>
      </w:r>
      <w:proofErr w:type="spellEnd"/>
    </w:p>
    <w:p w14:paraId="0B45B848" w14:textId="77777777" w:rsidR="00303115" w:rsidRDefault="00E31673">
      <w:pPr>
        <w:pStyle w:val="a0"/>
      </w:pPr>
      <w:r>
        <w:t xml:space="preserve"> hello, world //</w:t>
      </w:r>
      <w:r>
        <w:t>这不是一个短语</w:t>
      </w:r>
      <w:r>
        <w:t xml:space="preserve"> </w:t>
      </w:r>
    </w:p>
    <w:p w14:paraId="0CBB4F1E" w14:textId="77777777" w:rsidR="00303115" w:rsidRDefault="00E31673">
      <w:pPr>
        <w:pStyle w:val="4"/>
      </w:pPr>
      <w:bookmarkStart w:id="20" w:name="功能-5mainexe--p-file-name-number"/>
      <w:r>
        <w:t>功能</w:t>
      </w:r>
      <w:r>
        <w:t xml:space="preserve"> 5</w:t>
      </w:r>
      <w:r>
        <w:t>：</w:t>
      </w:r>
      <w:r>
        <w:t>main.exe -p &lt;file name&gt; number</w:t>
      </w:r>
    </w:p>
    <w:p w14:paraId="08D6E4C7" w14:textId="77777777" w:rsidR="00303115" w:rsidRDefault="00E31673">
      <w:pPr>
        <w:pStyle w:val="FirstParagraph"/>
      </w:pPr>
      <w:r>
        <w:t>参数</w:t>
      </w:r>
      <w:r>
        <w:t xml:space="preserve"> number</w:t>
      </w:r>
      <w:r>
        <w:t>说明要输出多少个词的短语，并按照出现频率排列。同一频率的词组，</w:t>
      </w:r>
      <w:r>
        <w:t xml:space="preserve"> </w:t>
      </w:r>
      <w:r>
        <w:t>按照字典序来排列。</w:t>
      </w:r>
      <w:r>
        <w:t xml:space="preserve"> </w:t>
      </w:r>
    </w:p>
    <w:p w14:paraId="37136695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，基于</w:t>
      </w:r>
      <w:proofErr w:type="spellStart"/>
      <w:r>
        <w:rPr>
          <w:lang w:eastAsia="zh-CN"/>
        </w:rPr>
        <w:t>nlp</w:t>
      </w:r>
      <w:proofErr w:type="spellEnd"/>
      <w:r>
        <w:rPr>
          <w:lang w:eastAsia="zh-CN"/>
        </w:rPr>
        <w:t>实现，实现了对语义的分割</w:t>
      </w:r>
    </w:p>
    <w:p w14:paraId="7E53361F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，</w:t>
      </w:r>
      <w:r>
        <w:rPr>
          <w:lang w:eastAsia="zh-CN"/>
        </w:rPr>
        <w:t>number=2</w:t>
      </w:r>
    </w:p>
    <w:p w14:paraId="595034DA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7508771E" w14:textId="77777777" w:rsidR="00303115" w:rsidRDefault="00E31673">
      <w:pPr>
        <w:pStyle w:val="CaptionedFigure"/>
      </w:pPr>
      <w:r>
        <w:rPr>
          <w:noProof/>
        </w:rPr>
        <w:lastRenderedPageBreak/>
        <w:drawing>
          <wp:inline distT="0" distB="0" distL="0" distR="0" wp14:anchorId="72BE7D27" wp14:editId="10D4427F">
            <wp:extent cx="5334000" cy="43933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cc35899503fe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EB7A0" w14:textId="77777777" w:rsidR="00303115" w:rsidRDefault="00303115">
      <w:pPr>
        <w:pStyle w:val="ImageCaption"/>
      </w:pPr>
    </w:p>
    <w:p w14:paraId="75676D88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609.0092457000001s</w:t>
      </w:r>
    </w:p>
    <w:p w14:paraId="1BE1F6A4" w14:textId="77777777" w:rsidR="00303115" w:rsidRDefault="00E31673">
      <w:pPr>
        <w:pStyle w:val="3"/>
        <w:rPr>
          <w:lang w:eastAsia="zh-CN"/>
        </w:rPr>
      </w:pPr>
      <w:bookmarkStart w:id="21" w:name="第四步"/>
      <w:bookmarkEnd w:id="19"/>
      <w:bookmarkEnd w:id="20"/>
      <w:r>
        <w:rPr>
          <w:lang w:eastAsia="zh-CN"/>
        </w:rPr>
        <w:t>第四步</w:t>
      </w:r>
      <w:r>
        <w:rPr>
          <w:lang w:eastAsia="zh-CN"/>
        </w:rPr>
        <w:t>:</w:t>
      </w:r>
    </w:p>
    <w:p w14:paraId="46BFAB59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把动词形态都统一之后再计数。</w:t>
      </w:r>
      <w:r>
        <w:rPr>
          <w:lang w:eastAsia="zh-CN"/>
        </w:rPr>
        <w:t xml:space="preserve"> </w:t>
      </w:r>
    </w:p>
    <w:p w14:paraId="421D50E5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我们想找到常用的单词和短语，但是发现英语动词经常有时态和语态的变化，导致同一个词，同一个短语却被认为是不同的。</w:t>
      </w:r>
      <w:r>
        <w:rPr>
          <w:lang w:eastAsia="zh-CN"/>
        </w:rPr>
        <w:t xml:space="preserve"> </w:t>
      </w:r>
      <w:r>
        <w:rPr>
          <w:lang w:eastAsia="zh-CN"/>
        </w:rPr>
        <w:t>怎么解决这个问题呢？</w:t>
      </w:r>
    </w:p>
    <w:p w14:paraId="79B539AE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假设我们有这样一个文本文件，这个文件的每一行都是这样构成：</w:t>
      </w:r>
    </w:p>
    <w:p w14:paraId="3872B5E8" w14:textId="77777777" w:rsidR="00303115" w:rsidRDefault="00E31673">
      <w:pPr>
        <w:pStyle w:val="a8"/>
        <w:rPr>
          <w:lang w:eastAsia="zh-CN"/>
        </w:rPr>
      </w:pPr>
      <w:r>
        <w:rPr>
          <w:lang w:eastAsia="zh-CN"/>
        </w:rPr>
        <w:t>动词原型</w:t>
      </w:r>
      <w:r>
        <w:rPr>
          <w:lang w:eastAsia="zh-CN"/>
        </w:rPr>
        <w:t xml:space="preserve"> </w:t>
      </w:r>
      <w:r>
        <w:rPr>
          <w:lang w:eastAsia="zh-CN"/>
        </w:rPr>
        <w:t>动词变形</w:t>
      </w:r>
      <w:r>
        <w:rPr>
          <w:lang w:eastAsia="zh-CN"/>
        </w:rPr>
        <w:t xml:space="preserve">1 </w:t>
      </w:r>
      <w:r>
        <w:rPr>
          <w:lang w:eastAsia="zh-CN"/>
        </w:rPr>
        <w:t>动词变形</w:t>
      </w:r>
      <w:r>
        <w:rPr>
          <w:lang w:eastAsia="zh-CN"/>
        </w:rPr>
        <w:t xml:space="preserve">2... </w:t>
      </w:r>
    </w:p>
    <w:p w14:paraId="23B95C20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词之间用空格分开。</w:t>
      </w:r>
    </w:p>
    <w:p w14:paraId="190FFF1C" w14:textId="77777777" w:rsidR="00303115" w:rsidRDefault="00E31673">
      <w:pPr>
        <w:pStyle w:val="a8"/>
        <w:rPr>
          <w:lang w:eastAsia="zh-CN"/>
        </w:rPr>
      </w:pP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动词</w:t>
      </w:r>
      <w:r>
        <w:rPr>
          <w:lang w:eastAsia="zh-CN"/>
        </w:rPr>
        <w:t xml:space="preserve"> TAKE </w:t>
      </w:r>
      <w:r>
        <w:rPr>
          <w:lang w:eastAsia="zh-CN"/>
        </w:rPr>
        <w:t>有下面的各种变形</w:t>
      </w:r>
    </w:p>
    <w:p w14:paraId="15BA9397" w14:textId="77777777" w:rsidR="00303115" w:rsidRDefault="00E31673">
      <w:pPr>
        <w:pStyle w:val="a8"/>
      </w:pPr>
      <w:r>
        <w:t xml:space="preserve">take takes took taken taking </w:t>
      </w:r>
    </w:p>
    <w:p w14:paraId="31BCC719" w14:textId="77777777" w:rsidR="00303115" w:rsidRDefault="00E31673">
      <w:pPr>
        <w:pStyle w:val="FirstParagraph"/>
      </w:pPr>
      <w:r>
        <w:t>我们希望在实现上面的各种功能的时候，有一个选项，</w:t>
      </w:r>
      <w:r>
        <w:t xml:space="preserve"> </w:t>
      </w:r>
      <w:r>
        <w:t>就是把动词的各种变形都归为它的原型来统计。</w:t>
      </w:r>
      <w:r>
        <w:t xml:space="preserve"> </w:t>
      </w:r>
    </w:p>
    <w:p w14:paraId="322EC93F" w14:textId="77777777" w:rsidR="00303115" w:rsidRDefault="00E31673">
      <w:pPr>
        <w:pStyle w:val="4"/>
      </w:pPr>
      <w:bookmarkStart w:id="22" w:name="功能-6wfexe--v-file-name"/>
      <w:r>
        <w:lastRenderedPageBreak/>
        <w:t>功能</w:t>
      </w:r>
      <w:r>
        <w:t xml:space="preserve"> 6</w:t>
      </w:r>
      <w:r>
        <w:t>：</w:t>
      </w:r>
      <w:r>
        <w:t>wf.exe -v &lt;file name&gt;</w:t>
      </w:r>
    </w:p>
    <w:p w14:paraId="47EB5472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把动词的各种变形都归为它的原型来统计。</w:t>
      </w:r>
    </w:p>
    <w:p w14:paraId="2A137C19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，基于</w:t>
      </w:r>
      <w:proofErr w:type="spellStart"/>
      <w:r>
        <w:rPr>
          <w:lang w:eastAsia="zh-CN"/>
        </w:rPr>
        <w:t>nlp</w:t>
      </w:r>
      <w:proofErr w:type="spellEnd"/>
      <w:r>
        <w:rPr>
          <w:lang w:eastAsia="zh-CN"/>
        </w:rPr>
        <w:t>实现，实现了英语单词的还原</w:t>
      </w:r>
    </w:p>
    <w:p w14:paraId="488C8706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5224D702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6A593BCB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3A07C965" wp14:editId="57C5F790">
            <wp:extent cx="3924300" cy="4902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be5071202dc8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7D34D" w14:textId="77777777" w:rsidR="00303115" w:rsidRDefault="00303115">
      <w:pPr>
        <w:pStyle w:val="ImageCaption"/>
      </w:pPr>
    </w:p>
    <w:p w14:paraId="50523B24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38.91084660000001s</w:t>
      </w:r>
    </w:p>
    <w:p w14:paraId="7DB3ABD1" w14:textId="77777777" w:rsidR="00303115" w:rsidRDefault="00E31673">
      <w:pPr>
        <w:pStyle w:val="2"/>
        <w:rPr>
          <w:lang w:eastAsia="zh-CN"/>
        </w:rPr>
      </w:pPr>
      <w:bookmarkStart w:id="23" w:name="五实验结论"/>
      <w:bookmarkEnd w:id="6"/>
      <w:bookmarkEnd w:id="21"/>
      <w:bookmarkEnd w:id="22"/>
      <w:r>
        <w:rPr>
          <w:lang w:eastAsia="zh-CN"/>
        </w:rPr>
        <w:t>五、实验结论</w:t>
      </w:r>
    </w:p>
    <w:p w14:paraId="70D365A9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通过这次实验，我学会了</w:t>
      </w:r>
      <w:r>
        <w:rPr>
          <w:lang w:eastAsia="zh-CN"/>
        </w:rPr>
        <w:t>git</w:t>
      </w:r>
      <w:r>
        <w:rPr>
          <w:lang w:eastAsia="zh-CN"/>
        </w:rPr>
        <w:t>工具的使用；</w:t>
      </w:r>
    </w:p>
    <w:p w14:paraId="78F00498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锻炼了个人编程能力。</w:t>
      </w:r>
    </w:p>
    <w:p w14:paraId="2AED3355" w14:textId="77777777" w:rsidR="00303115" w:rsidRDefault="00E31673">
      <w:pPr>
        <w:pStyle w:val="2"/>
        <w:rPr>
          <w:lang w:eastAsia="zh-CN"/>
        </w:rPr>
      </w:pPr>
      <w:bookmarkStart w:id="24" w:name="六仓库地址"/>
      <w:bookmarkEnd w:id="23"/>
      <w:r>
        <w:rPr>
          <w:lang w:eastAsia="zh-CN"/>
        </w:rPr>
        <w:lastRenderedPageBreak/>
        <w:t>六、仓库地址</w:t>
      </w:r>
    </w:p>
    <w:p w14:paraId="68D6FDF2" w14:textId="77777777" w:rsidR="00303115" w:rsidRDefault="00051ED9">
      <w:pPr>
        <w:pStyle w:val="FirstParagraph"/>
      </w:pPr>
      <w:hyperlink r:id="rId20">
        <w:r w:rsidR="00E31673">
          <w:rPr>
            <w:rStyle w:val="ad"/>
          </w:rPr>
          <w:t>https://github.com/Osilly/SE-Personal-programming.git</w:t>
        </w:r>
      </w:hyperlink>
    </w:p>
    <w:bookmarkEnd w:id="1"/>
    <w:bookmarkEnd w:id="2"/>
    <w:bookmarkEnd w:id="24"/>
    <w:p w14:paraId="1AD9245A" w14:textId="77777777" w:rsidR="00303115" w:rsidRDefault="00303115">
      <w:pPr>
        <w:pStyle w:val="a0"/>
      </w:pPr>
    </w:p>
    <w:sectPr w:rsidR="0030311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6EC47" w14:textId="77777777" w:rsidR="00051ED9" w:rsidRDefault="00051ED9">
      <w:pPr>
        <w:spacing w:after="0"/>
      </w:pPr>
      <w:r>
        <w:separator/>
      </w:r>
    </w:p>
  </w:endnote>
  <w:endnote w:type="continuationSeparator" w:id="0">
    <w:p w14:paraId="33587EBA" w14:textId="77777777" w:rsidR="00051ED9" w:rsidRDefault="00051E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25393" w14:textId="77777777" w:rsidR="00051ED9" w:rsidRDefault="00051ED9">
      <w:r>
        <w:separator/>
      </w:r>
    </w:p>
  </w:footnote>
  <w:footnote w:type="continuationSeparator" w:id="0">
    <w:p w14:paraId="38B633D8" w14:textId="77777777" w:rsidR="00051ED9" w:rsidRDefault="00051E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80EC0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365A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1ED9"/>
    <w:rsid w:val="000D706F"/>
    <w:rsid w:val="00303115"/>
    <w:rsid w:val="003D11B4"/>
    <w:rsid w:val="004E29B3"/>
    <w:rsid w:val="0053649C"/>
    <w:rsid w:val="00590D07"/>
    <w:rsid w:val="005B1209"/>
    <w:rsid w:val="006B34C9"/>
    <w:rsid w:val="00784D58"/>
    <w:rsid w:val="008D6863"/>
    <w:rsid w:val="00B86B75"/>
    <w:rsid w:val="00BC48D5"/>
    <w:rsid w:val="00C36279"/>
    <w:rsid w:val="00E315A3"/>
    <w:rsid w:val="00E316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41A91A"/>
  <w15:docId w15:val="{736F6DDC-411E-4129-95AB-29A4A93FA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B12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B1209"/>
    <w:rPr>
      <w:sz w:val="18"/>
      <w:szCs w:val="18"/>
    </w:rPr>
  </w:style>
  <w:style w:type="paragraph" w:styleId="af0">
    <w:name w:val="footer"/>
    <w:basedOn w:val="a"/>
    <w:link w:val="af1"/>
    <w:unhideWhenUsed/>
    <w:rsid w:val="005B120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B1209"/>
    <w:rPr>
      <w:sz w:val="18"/>
      <w:szCs w:val="18"/>
    </w:rPr>
  </w:style>
  <w:style w:type="paragraph" w:styleId="af2">
    <w:name w:val="List Paragraph"/>
    <w:basedOn w:val="a"/>
    <w:rsid w:val="005B1209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rsid w:val="003D11B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github.com/Osilly/SE-Personal-programming.gi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561D8-0F7C-4704-A0E4-DC73CF9CB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2</Pages>
  <Words>401</Words>
  <Characters>2287</Characters>
  <Application>Microsoft Office Word</Application>
  <DocSecurity>0</DocSecurity>
  <Lines>19</Lines>
  <Paragraphs>5</Paragraphs>
  <ScaleCrop>false</ScaleCrop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黄 文轩</cp:lastModifiedBy>
  <cp:revision>5</cp:revision>
  <dcterms:created xsi:type="dcterms:W3CDTF">2021-09-18T13:17:00Z</dcterms:created>
  <dcterms:modified xsi:type="dcterms:W3CDTF">2021-09-18T13:37:00Z</dcterms:modified>
</cp:coreProperties>
</file>